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FE126" w14:textId="2E78F031" w:rsidR="00EC0B91" w:rsidRDefault="00C555BB" w:rsidP="0059380B">
      <w:pPr>
        <w:tabs>
          <w:tab w:val="left" w:pos="4050"/>
        </w:tabs>
        <w:rPr>
          <w:rStyle w:val="Hyperlink"/>
          <w:rFonts w:ascii="Avenir Next LT Pro" w:eastAsia="Avenir" w:hAnsi="Avenir Next LT Pro" w:cs="Avenir"/>
          <w:b/>
          <w:bCs/>
          <w:color w:val="171717" w:themeColor="background2" w:themeShade="1A"/>
          <w:sz w:val="30"/>
          <w:szCs w:val="30"/>
          <w:u w:val="none"/>
        </w:rPr>
      </w:pPr>
      <w:r>
        <w:rPr>
          <w:rStyle w:val="Hyperlink"/>
          <w:rFonts w:ascii="Avenir Next LT Pro" w:eastAsia="Avenir" w:hAnsi="Avenir Next LT Pro" w:cs="Avenir"/>
          <w:b/>
          <w:bCs/>
          <w:color w:val="171717" w:themeColor="background2" w:themeShade="1A"/>
          <w:sz w:val="30"/>
          <w:szCs w:val="30"/>
          <w:u w:val="none"/>
        </w:rPr>
        <w:t>Advertising</w:t>
      </w:r>
      <w:r w:rsidR="0059380B">
        <w:rPr>
          <w:rStyle w:val="Hyperlink"/>
          <w:rFonts w:ascii="Avenir Next LT Pro" w:eastAsia="Avenir" w:hAnsi="Avenir Next LT Pro" w:cs="Avenir"/>
          <w:b/>
          <w:bCs/>
          <w:color w:val="171717" w:themeColor="background2" w:themeShade="1A"/>
          <w:sz w:val="30"/>
          <w:szCs w:val="30"/>
          <w:u w:val="none"/>
        </w:rPr>
        <w:t xml:space="preserve"> </w:t>
      </w:r>
      <w:r w:rsidR="0025103B">
        <w:rPr>
          <w:rStyle w:val="Hyperlink"/>
          <w:rFonts w:ascii="Avenir Next LT Pro" w:eastAsia="Avenir" w:hAnsi="Avenir Next LT Pro" w:cs="Avenir"/>
          <w:b/>
          <w:bCs/>
          <w:color w:val="171717" w:themeColor="background2" w:themeShade="1A"/>
          <w:sz w:val="30"/>
          <w:szCs w:val="30"/>
          <w:u w:val="none"/>
        </w:rPr>
        <w:t xml:space="preserve">Vaccine Events </w:t>
      </w:r>
      <w:r w:rsidR="0059380B">
        <w:rPr>
          <w:rStyle w:val="Hyperlink"/>
          <w:rFonts w:ascii="Avenir Next LT Pro" w:eastAsia="Avenir" w:hAnsi="Avenir Next LT Pro" w:cs="Avenir"/>
          <w:b/>
          <w:bCs/>
          <w:color w:val="171717" w:themeColor="background2" w:themeShade="1A"/>
          <w:sz w:val="30"/>
          <w:szCs w:val="30"/>
          <w:u w:val="none"/>
        </w:rPr>
        <w:t xml:space="preserve">Social Media Toolkit </w:t>
      </w:r>
    </w:p>
    <w:p w14:paraId="09F56FD6" w14:textId="77777777" w:rsidR="0059380B" w:rsidRDefault="0059380B" w:rsidP="0059380B">
      <w:pPr>
        <w:pStyle w:val="NoSpacing"/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</w:pPr>
      <w:r w:rsidRPr="00A63A51"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  <w:t xml:space="preserve">Feel free to add your organization’s logo alongside the VacciNative logo on each social media post. </w:t>
      </w:r>
    </w:p>
    <w:p w14:paraId="0543666F" w14:textId="77777777" w:rsidR="00D24FBE" w:rsidRDefault="00D24FBE" w:rsidP="0059380B">
      <w:pPr>
        <w:pStyle w:val="NoSpacing"/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</w:pPr>
    </w:p>
    <w:p w14:paraId="652A9216" w14:textId="77777777" w:rsidR="002D4F36" w:rsidRPr="000E26F8" w:rsidRDefault="002D4F36" w:rsidP="002D4F36">
      <w:pPr>
        <w:spacing w:line="240" w:lineRule="auto"/>
        <w:rPr>
          <w:rFonts w:ascii="Avenir Next LT Pro" w:hAnsi="Avenir Next LT Pro" w:cs="Leelawadee UI"/>
          <w:sz w:val="24"/>
          <w:szCs w:val="24"/>
        </w:rPr>
      </w:pPr>
      <w:r w:rsidRPr="0059380B">
        <w:rPr>
          <w:rFonts w:ascii="Avenir Next LT Pro" w:hAnsi="Avenir Next LT Pro" w:cs="Leelawadee UI"/>
          <w:b/>
          <w:bCs/>
          <w:noProof/>
          <w:sz w:val="24"/>
          <w:szCs w:val="24"/>
        </w:rPr>
        <w:t>Post 1:</w:t>
      </w:r>
      <w:r>
        <w:rPr>
          <w:rFonts w:ascii="Avenir Next LT Pro" w:hAnsi="Avenir Next LT Pro" w:cs="Leelawadee UI"/>
          <w:noProof/>
          <w:sz w:val="24"/>
          <w:szCs w:val="24"/>
        </w:rPr>
        <w:t xml:space="preserve"> Don’t miss out on fun times!</w:t>
      </w:r>
      <w:r w:rsidRPr="0059380B">
        <w:rPr>
          <w:rFonts w:ascii="Segoe UI Emoji" w:hAnsi="Segoe UI Emoji" w:cs="Segoe UI Emoji"/>
          <w:noProof/>
          <w:sz w:val="24"/>
          <w:szCs w:val="24"/>
        </w:rPr>
        <w:t>❤️❤️❤️</w:t>
      </w:r>
      <w:r w:rsidRPr="0025103B">
        <w:rPr>
          <w:rFonts w:ascii="Avenir Next LT Pro" w:hAnsi="Avenir Next LT Pro" w:cs="Segoe UI Emoji"/>
          <w:noProof/>
          <w:sz w:val="24"/>
          <w:szCs w:val="24"/>
        </w:rPr>
        <w:t>To help</w:t>
      </w:r>
      <w:r>
        <w:rPr>
          <w:rFonts w:ascii="Avenir Next LT Pro" w:hAnsi="Avenir Next LT Pro" w:cs="Segoe UI Emoji"/>
          <w:noProof/>
          <w:sz w:val="24"/>
          <w:szCs w:val="24"/>
        </w:rPr>
        <w:t xml:space="preserve"> you stay healthy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_____ </w:t>
      </w:r>
      <w:r w:rsidRPr="00414143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clinic]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is offering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insert type of vaccine]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>vaccines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. </w:t>
      </w:r>
      <w:r w:rsidRPr="0059380B">
        <w:rPr>
          <w:rFonts w:ascii="Avenir Next LT Pro" w:hAnsi="Avenir Next LT Pro" w:cs="Leelawadee UI"/>
          <w:sz w:val="24"/>
          <w:szCs w:val="24"/>
        </w:rPr>
        <w:t>So</w:t>
      </w:r>
      <w:r>
        <w:rPr>
          <w:rFonts w:ascii="Avenir Next LT Pro" w:hAnsi="Avenir Next LT Pro" w:cs="Leelawadee UI"/>
          <w:sz w:val="24"/>
          <w:szCs w:val="24"/>
        </w:rPr>
        <w:t>,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stop by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location]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between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times]</w:t>
      </w:r>
      <w:r>
        <w:rPr>
          <w:rFonts w:ascii="Avenir Next LT Pro" w:hAnsi="Avenir Next LT Pro" w:cs="Leelawadee UI"/>
          <w:sz w:val="24"/>
          <w:szCs w:val="24"/>
        </w:rPr>
        <w:t xml:space="preserve"> 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Monday - Friday. Everyone will receive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centive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>!</w:t>
      </w:r>
    </w:p>
    <w:p w14:paraId="2D334317" w14:textId="77777777" w:rsidR="002D4F36" w:rsidRDefault="002D4F36" w:rsidP="002D4F36">
      <w:pPr>
        <w:pStyle w:val="NoSpacing"/>
        <w:rPr>
          <w:shd w:val="clear" w:color="auto" w:fill="FFFFFF"/>
        </w:rPr>
      </w:pPr>
    </w:p>
    <w:p w14:paraId="22A18ED1" w14:textId="77777777" w:rsidR="002D4F36" w:rsidRDefault="002D4F36" w:rsidP="002D4F36">
      <w:pPr>
        <w:spacing w:line="240" w:lineRule="auto"/>
      </w:pP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For 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accurate info</w:t>
      </w: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 about vaccines for Native adults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: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hyperlink r:id="rId5" w:history="1">
        <w:r w:rsidRPr="00734F4B">
          <w:rPr>
            <w:rStyle w:val="Hyperlink"/>
            <w:rFonts w:ascii="Avenir Next LT Pro" w:eastAsia="Times New Roman" w:hAnsi="Avenir Next LT Pro" w:cs="Leelawadee UI"/>
            <w:bCs/>
            <w:sz w:val="24"/>
            <w:szCs w:val="24"/>
          </w:rPr>
          <w:t>www.IndianCountryECHO.org/VacciNative</w:t>
        </w:r>
      </w:hyperlink>
    </w:p>
    <w:p w14:paraId="24C9CA54" w14:textId="77777777" w:rsidR="00D24FBE" w:rsidRDefault="00D24FBE" w:rsidP="00D24FBE">
      <w:pPr>
        <w:shd w:val="clear" w:color="auto" w:fill="FFFFFF"/>
        <w:spacing w:after="0" w:line="240" w:lineRule="auto"/>
        <w:rPr>
          <w:rFonts w:ascii="Leelawadee UI" w:hAnsi="Leelawadee UI" w:cs="Leelawadee UI"/>
          <w:b/>
          <w:bCs/>
          <w:color w:val="70AD47" w:themeColor="accent6"/>
          <w:kern w:val="2"/>
          <w:sz w:val="28"/>
          <w:szCs w:val="28"/>
          <w14:ligatures w14:val="standardContextual"/>
        </w:rPr>
      </w:pPr>
    </w:p>
    <w:p w14:paraId="4714BD95" w14:textId="57748ACF" w:rsidR="00D24FBE" w:rsidRDefault="00D24FBE" w:rsidP="00D24FBE">
      <w:pPr>
        <w:shd w:val="clear" w:color="auto" w:fill="FFFFFF"/>
        <w:spacing w:after="0" w:line="240" w:lineRule="auto"/>
        <w:rPr>
          <w:rFonts w:ascii="Leelawadee UI" w:hAnsi="Leelawadee UI" w:cs="Leelawadee UI"/>
          <w:b/>
          <w:bCs/>
          <w:color w:val="70AD47" w:themeColor="accent6"/>
          <w:kern w:val="2"/>
          <w:sz w:val="28"/>
          <w:szCs w:val="28"/>
          <w14:ligatures w14:val="standardContextual"/>
        </w:rPr>
      </w:pPr>
      <w:r>
        <w:rPr>
          <w:rFonts w:ascii="Leelawadee UI" w:hAnsi="Leelawadee UI" w:cs="Leelawadee UI"/>
          <w:b/>
          <w:bCs/>
          <w:noProof/>
          <w:color w:val="70AD47" w:themeColor="accent6"/>
          <w:kern w:val="2"/>
          <w:sz w:val="28"/>
          <w:szCs w:val="28"/>
          <w14:ligatures w14:val="standardContextual"/>
        </w:rPr>
        <w:drawing>
          <wp:inline distT="0" distB="0" distL="0" distR="0" wp14:anchorId="50872A57" wp14:editId="4B09DC6D">
            <wp:extent cx="2771775" cy="2771775"/>
            <wp:effectExtent l="0" t="0" r="9525" b="9525"/>
            <wp:docPr id="18241373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19DA5" w14:textId="5464ECAB" w:rsidR="00D24FBE" w:rsidRPr="00D24FBE" w:rsidRDefault="00D24FBE" w:rsidP="00D24FBE">
      <w:pPr>
        <w:shd w:val="clear" w:color="auto" w:fill="FFFFFF"/>
        <w:spacing w:after="0" w:line="240" w:lineRule="auto"/>
        <w:rPr>
          <w:rFonts w:ascii="Leelawadee UI" w:hAnsi="Leelawadee UI" w:cs="Leelawadee UI"/>
          <w:i/>
          <w:iCs/>
          <w:kern w:val="2"/>
          <w:sz w:val="20"/>
          <w:szCs w:val="20"/>
          <w14:ligatures w14:val="standardContextual"/>
        </w:rPr>
      </w:pPr>
      <w:r w:rsidRPr="00D24FBE">
        <w:rPr>
          <w:rFonts w:ascii="Leelawadee UI" w:hAnsi="Leelawadee UI" w:cs="Leelawadee UI"/>
          <w:i/>
          <w:iCs/>
          <w:kern w:val="2"/>
          <w:sz w:val="20"/>
          <w:szCs w:val="20"/>
          <w14:ligatures w14:val="standardContextual"/>
        </w:rPr>
        <w:t>Instagram</w:t>
      </w:r>
      <w:r>
        <w:rPr>
          <w:rFonts w:ascii="Leelawadee UI" w:hAnsi="Leelawadee UI" w:cs="Leelawadee UI"/>
          <w:i/>
          <w:iCs/>
          <w:kern w:val="2"/>
          <w:sz w:val="20"/>
          <w:szCs w:val="20"/>
          <w14:ligatures w14:val="standardContextual"/>
        </w:rPr>
        <w:t xml:space="preserve"> – </w:t>
      </w:r>
      <w:hyperlink r:id="rId7" w:history="1">
        <w:r w:rsidRPr="00271DCF">
          <w:rPr>
            <w:rStyle w:val="Hyperlink"/>
            <w:rFonts w:ascii="Leelawadee UI" w:hAnsi="Leelawadee UI" w:cs="Leelawadee UI"/>
            <w:i/>
            <w:iCs/>
            <w:kern w:val="2"/>
            <w:sz w:val="20"/>
            <w:szCs w:val="20"/>
            <w14:ligatures w14:val="standardContextual"/>
          </w:rPr>
          <w:t>Edit in Canva!</w:t>
        </w:r>
      </w:hyperlink>
    </w:p>
    <w:p w14:paraId="1757949E" w14:textId="77777777" w:rsidR="0059380B" w:rsidRDefault="0059380B" w:rsidP="0059380B">
      <w:pPr>
        <w:pStyle w:val="NoSpacing"/>
        <w:rPr>
          <w:rStyle w:val="Hyperlink"/>
          <w:rFonts w:ascii="Avenir Next LT Pro" w:eastAsia="Avenir" w:hAnsi="Avenir Next LT Pro" w:cs="Avenir"/>
          <w:color w:val="171717" w:themeColor="background2" w:themeShade="1A"/>
          <w:sz w:val="16"/>
          <w:szCs w:val="18"/>
          <w:u w:val="none"/>
        </w:rPr>
      </w:pPr>
    </w:p>
    <w:p w14:paraId="792F1929" w14:textId="282A308C" w:rsidR="00D24FBE" w:rsidRDefault="00D24FBE" w:rsidP="0059380B">
      <w:pPr>
        <w:pStyle w:val="NoSpacing"/>
        <w:rPr>
          <w:rStyle w:val="Hyperlink"/>
          <w:rFonts w:ascii="Avenir Next LT Pro" w:eastAsia="Avenir" w:hAnsi="Avenir Next LT Pro" w:cs="Avenir"/>
          <w:color w:val="171717" w:themeColor="background2" w:themeShade="1A"/>
          <w:sz w:val="16"/>
          <w:szCs w:val="18"/>
          <w:u w:val="none"/>
        </w:rPr>
      </w:pPr>
      <w:r>
        <w:rPr>
          <w:rStyle w:val="Hyperlink"/>
          <w:rFonts w:ascii="Avenir Next LT Pro" w:eastAsia="Avenir" w:hAnsi="Avenir Next LT Pro" w:cs="Avenir"/>
          <w:noProof/>
          <w:color w:val="171717" w:themeColor="background2" w:themeShade="1A"/>
          <w:sz w:val="16"/>
          <w:szCs w:val="18"/>
          <w:u w:val="none"/>
        </w:rPr>
        <w:drawing>
          <wp:inline distT="0" distB="0" distL="0" distR="0" wp14:anchorId="5D0196EB" wp14:editId="45B8510B">
            <wp:extent cx="3484228" cy="1828800"/>
            <wp:effectExtent l="0" t="0" r="2540" b="0"/>
            <wp:docPr id="855196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296" cy="183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7FA26" w14:textId="3F0E56B8" w:rsidR="00D24FBE" w:rsidRPr="00D24FBE" w:rsidRDefault="00D24FBE" w:rsidP="0059380B">
      <w:pPr>
        <w:pStyle w:val="NoSpacing"/>
        <w:rPr>
          <w:rStyle w:val="Hyperlink"/>
          <w:rFonts w:ascii="Leelawadee UI" w:eastAsia="Avenir" w:hAnsi="Leelawadee UI" w:cs="Leelawadee UI"/>
          <w:i/>
          <w:iCs/>
          <w:color w:val="171717" w:themeColor="background2" w:themeShade="1A"/>
          <w:sz w:val="20"/>
          <w:szCs w:val="20"/>
          <w:u w:val="none"/>
        </w:rPr>
      </w:pPr>
      <w:r w:rsidRPr="00D24FBE">
        <w:rPr>
          <w:rStyle w:val="Hyperlink"/>
          <w:rFonts w:ascii="Leelawadee UI" w:eastAsia="Avenir" w:hAnsi="Leelawadee UI" w:cs="Leelawadee UI"/>
          <w:i/>
          <w:iCs/>
          <w:color w:val="171717" w:themeColor="background2" w:themeShade="1A"/>
          <w:sz w:val="20"/>
          <w:szCs w:val="20"/>
          <w:u w:val="none"/>
        </w:rPr>
        <w:t xml:space="preserve">Facebook – </w:t>
      </w:r>
      <w:hyperlink r:id="rId9" w:history="1">
        <w:r w:rsidRPr="00271DCF">
          <w:rPr>
            <w:rStyle w:val="Hyperlink"/>
            <w:rFonts w:ascii="Leelawadee UI" w:eastAsia="Avenir" w:hAnsi="Leelawadee UI" w:cs="Leelawadee UI"/>
            <w:i/>
            <w:iCs/>
            <w:sz w:val="20"/>
            <w:szCs w:val="20"/>
          </w:rPr>
          <w:t>Edit in Canva!</w:t>
        </w:r>
      </w:hyperlink>
    </w:p>
    <w:p w14:paraId="79FF5267" w14:textId="77777777" w:rsidR="00D24FBE" w:rsidRPr="00D24FBE" w:rsidRDefault="00D24FBE" w:rsidP="0059380B">
      <w:pPr>
        <w:pStyle w:val="NoSpacing"/>
        <w:rPr>
          <w:rStyle w:val="Hyperlink"/>
          <w:rFonts w:ascii="Leelawadee UI" w:eastAsia="Avenir" w:hAnsi="Leelawadee UI" w:cs="Leelawadee UI"/>
          <w:i/>
          <w:iCs/>
          <w:color w:val="171717" w:themeColor="background2" w:themeShade="1A"/>
          <w:sz w:val="16"/>
          <w:szCs w:val="18"/>
          <w:u w:val="none"/>
        </w:rPr>
      </w:pPr>
    </w:p>
    <w:p w14:paraId="69A60741" w14:textId="661EC3F5" w:rsidR="002D4F36" w:rsidRDefault="002D4F36" w:rsidP="0059380B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</w:p>
    <w:p w14:paraId="4A48ED81" w14:textId="202F3B5C" w:rsidR="002D4F36" w:rsidRPr="002D4F36" w:rsidRDefault="002D4F36" w:rsidP="002D4F36">
      <w:pPr>
        <w:rPr>
          <w:rFonts w:ascii="Avenir Next LT Pro" w:hAnsi="Avenir Next LT Pro" w:cs="Leelawadee UI"/>
          <w:b/>
          <w:bCs/>
          <w:noProof/>
          <w:sz w:val="24"/>
          <w:szCs w:val="24"/>
        </w:rPr>
      </w:pPr>
      <w:r>
        <w:rPr>
          <w:rFonts w:ascii="Avenir Next LT Pro" w:hAnsi="Avenir Next LT Pro" w:cs="Leelawadee UI"/>
          <w:b/>
          <w:bCs/>
          <w:noProof/>
          <w:sz w:val="24"/>
          <w:szCs w:val="24"/>
        </w:rPr>
        <w:br w:type="page"/>
      </w:r>
      <w:r>
        <w:rPr>
          <w:rFonts w:ascii="Avenir Next LT Pro" w:hAnsi="Avenir Next LT Pro" w:cs="Leelawadee UI"/>
          <w:b/>
          <w:bCs/>
          <w:sz w:val="24"/>
          <w:szCs w:val="24"/>
        </w:rPr>
        <w:lastRenderedPageBreak/>
        <w:t>P</w:t>
      </w:r>
      <w:r w:rsidRPr="00F3058A">
        <w:rPr>
          <w:rFonts w:ascii="Avenir Next LT Pro" w:hAnsi="Avenir Next LT Pro" w:cs="Leelawadee UI"/>
          <w:b/>
          <w:bCs/>
          <w:sz w:val="24"/>
          <w:szCs w:val="24"/>
        </w:rPr>
        <w:t xml:space="preserve">ost </w:t>
      </w:r>
      <w:r>
        <w:rPr>
          <w:rFonts w:ascii="Avenir Next LT Pro" w:hAnsi="Avenir Next LT Pro" w:cs="Leelawadee UI"/>
          <w:b/>
          <w:bCs/>
          <w:sz w:val="24"/>
          <w:szCs w:val="24"/>
        </w:rPr>
        <w:t>2</w:t>
      </w:r>
      <w:r w:rsidRPr="00F3058A">
        <w:rPr>
          <w:rFonts w:ascii="Avenir Next LT Pro" w:hAnsi="Avenir Next LT Pro" w:cs="Leelawadee UI"/>
          <w:b/>
          <w:bCs/>
          <w:sz w:val="24"/>
          <w:szCs w:val="24"/>
        </w:rPr>
        <w:t>:</w:t>
      </w:r>
      <w:r>
        <w:rPr>
          <w:rFonts w:ascii="Avenir Next LT Pro" w:hAnsi="Avenir Next LT Pro" w:cs="Leelawadee UI"/>
          <w:b/>
          <w:bCs/>
          <w:sz w:val="28"/>
          <w:szCs w:val="28"/>
        </w:rPr>
        <w:t xml:space="preserve"> 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Sickness can get in the way of doing what you love! Protect yourself. </w:t>
      </w:r>
      <w:r w:rsidRPr="0025103B">
        <w:rPr>
          <w:rFonts w:ascii="Avenir Next LT Pro" w:hAnsi="Avenir Next LT Pro" w:cs="Segoe UI Emoji"/>
          <w:noProof/>
          <w:sz w:val="24"/>
          <w:szCs w:val="24"/>
        </w:rPr>
        <w:t>To help</w:t>
      </w:r>
      <w:r>
        <w:rPr>
          <w:rFonts w:ascii="Avenir Next LT Pro" w:hAnsi="Avenir Next LT Pro" w:cs="Segoe UI Emoji"/>
          <w:noProof/>
          <w:sz w:val="24"/>
          <w:szCs w:val="24"/>
        </w:rPr>
        <w:t xml:space="preserve"> you stay healthy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_____ </w:t>
      </w:r>
      <w:r w:rsidRPr="00414143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clinic]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is offering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insert type of vaccine]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>vaccines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. </w:t>
      </w:r>
      <w:r w:rsidRPr="0059380B">
        <w:rPr>
          <w:rFonts w:ascii="Avenir Next LT Pro" w:hAnsi="Avenir Next LT Pro" w:cs="Leelawadee UI"/>
          <w:sz w:val="24"/>
          <w:szCs w:val="24"/>
        </w:rPr>
        <w:t>So</w:t>
      </w:r>
      <w:r>
        <w:rPr>
          <w:rFonts w:ascii="Avenir Next LT Pro" w:hAnsi="Avenir Next LT Pro" w:cs="Leelawadee UI"/>
          <w:sz w:val="24"/>
          <w:szCs w:val="24"/>
        </w:rPr>
        <w:t>,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stop by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location]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between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times]</w:t>
      </w:r>
      <w:r>
        <w:rPr>
          <w:rFonts w:ascii="Avenir Next LT Pro" w:hAnsi="Avenir Next LT Pro" w:cs="Leelawadee UI"/>
          <w:sz w:val="24"/>
          <w:szCs w:val="24"/>
        </w:rPr>
        <w:t xml:space="preserve"> 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Monday - Friday. Everyone will receive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centive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>!</w:t>
      </w:r>
    </w:p>
    <w:p w14:paraId="6ACC3E09" w14:textId="77777777" w:rsidR="002D4F36" w:rsidRPr="00900DEC" w:rsidRDefault="002D4F36" w:rsidP="002D4F36">
      <w:pPr>
        <w:spacing w:line="240" w:lineRule="auto"/>
        <w:rPr>
          <w:rFonts w:ascii="Avenir Next LT Pro" w:eastAsia="Times New Roman" w:hAnsi="Avenir Next LT Pro" w:cs="Leelawadee UI"/>
          <w:bCs/>
          <w:sz w:val="24"/>
          <w:szCs w:val="24"/>
        </w:rPr>
      </w:pP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For 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accurate info</w:t>
      </w: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 about vaccines for Native adults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: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hyperlink r:id="rId10" w:history="1">
        <w:r w:rsidRPr="00734F4B">
          <w:rPr>
            <w:rStyle w:val="Hyperlink"/>
            <w:rFonts w:ascii="Avenir Next LT Pro" w:eastAsia="Times New Roman" w:hAnsi="Avenir Next LT Pro" w:cs="Leelawadee UI"/>
            <w:bCs/>
            <w:sz w:val="24"/>
            <w:szCs w:val="24"/>
          </w:rPr>
          <w:t>www.IndianCountryECHO.org/VacciNative</w:t>
        </w:r>
      </w:hyperlink>
    </w:p>
    <w:p w14:paraId="48E21335" w14:textId="77777777" w:rsidR="00D24FBE" w:rsidRDefault="00D24FBE" w:rsidP="00D24FBE">
      <w:pPr>
        <w:shd w:val="clear" w:color="auto" w:fill="FFFFFF"/>
        <w:spacing w:after="0" w:line="240" w:lineRule="auto"/>
        <w:rPr>
          <w:rFonts w:ascii="Leelawadee UI" w:hAnsi="Leelawadee UI" w:cs="Leelawadee UI"/>
          <w:b/>
          <w:bCs/>
          <w:color w:val="70AD47" w:themeColor="accent6"/>
          <w:kern w:val="2"/>
          <w:sz w:val="28"/>
          <w:szCs w:val="28"/>
          <w14:ligatures w14:val="standardContextual"/>
        </w:rPr>
      </w:pPr>
    </w:p>
    <w:p w14:paraId="5414ADBD" w14:textId="08D844C0" w:rsidR="00D24FBE" w:rsidRDefault="00D24FBE" w:rsidP="00D24FBE">
      <w:pPr>
        <w:shd w:val="clear" w:color="auto" w:fill="FFFFFF"/>
        <w:spacing w:after="0" w:line="240" w:lineRule="auto"/>
        <w:rPr>
          <w:rFonts w:ascii="Avenir Next LT Pro" w:hAnsi="Avenir Next LT Pro" w:cs="Leelawadee UI"/>
          <w:noProof/>
          <w:sz w:val="24"/>
          <w:szCs w:val="24"/>
        </w:rPr>
      </w:pPr>
      <w:r>
        <w:rPr>
          <w:rFonts w:ascii="Leelawadee UI" w:hAnsi="Leelawadee UI" w:cs="Leelawadee UI"/>
          <w:b/>
          <w:bCs/>
          <w:noProof/>
          <w:color w:val="70AD47" w:themeColor="accent6"/>
          <w:kern w:val="2"/>
          <w:sz w:val="28"/>
          <w:szCs w:val="28"/>
          <w14:ligatures w14:val="standardContextual"/>
        </w:rPr>
        <w:drawing>
          <wp:inline distT="0" distB="0" distL="0" distR="0" wp14:anchorId="7AFED494" wp14:editId="60AF7214">
            <wp:extent cx="2734492" cy="2734492"/>
            <wp:effectExtent l="0" t="0" r="8890" b="8890"/>
            <wp:docPr id="16417559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13" cy="274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C7D65" w14:textId="55786612" w:rsidR="00D24FBE" w:rsidRPr="00D24FBE" w:rsidRDefault="00D24FBE" w:rsidP="00D24FBE">
      <w:pPr>
        <w:shd w:val="clear" w:color="auto" w:fill="FFFFFF"/>
        <w:spacing w:after="0" w:line="240" w:lineRule="auto"/>
        <w:rPr>
          <w:rFonts w:ascii="Leelawadee UI" w:hAnsi="Leelawadee UI" w:cs="Leelawadee UI"/>
          <w:i/>
          <w:iCs/>
          <w:noProof/>
          <w:sz w:val="20"/>
          <w:szCs w:val="20"/>
        </w:rPr>
      </w:pPr>
      <w:r w:rsidRPr="00D24FBE">
        <w:rPr>
          <w:rFonts w:ascii="Leelawadee UI" w:hAnsi="Leelawadee UI" w:cs="Leelawadee UI"/>
          <w:i/>
          <w:iCs/>
          <w:noProof/>
          <w:sz w:val="20"/>
          <w:szCs w:val="20"/>
        </w:rPr>
        <w:t xml:space="preserve">Instagram – </w:t>
      </w:r>
      <w:hyperlink r:id="rId12" w:history="1">
        <w:r w:rsidRPr="00271DCF">
          <w:rPr>
            <w:rStyle w:val="Hyperlink"/>
            <w:rFonts w:ascii="Leelawadee UI" w:hAnsi="Leelawadee UI" w:cs="Leelawadee UI"/>
            <w:i/>
            <w:iCs/>
            <w:noProof/>
            <w:sz w:val="20"/>
            <w:szCs w:val="20"/>
          </w:rPr>
          <w:t>Edit in Canva!</w:t>
        </w:r>
      </w:hyperlink>
    </w:p>
    <w:p w14:paraId="58BAC866" w14:textId="7B48CE87" w:rsidR="00D24FBE" w:rsidRDefault="00D24FBE" w:rsidP="00D24FBE">
      <w:pPr>
        <w:rPr>
          <w:rFonts w:ascii="Avenir Next LT Pro" w:hAnsi="Avenir Next LT Pro" w:cs="Leelawadee UI"/>
          <w:b/>
          <w:bCs/>
          <w:sz w:val="24"/>
          <w:szCs w:val="24"/>
        </w:rPr>
      </w:pPr>
    </w:p>
    <w:p w14:paraId="5745E46C" w14:textId="2D07AD36" w:rsidR="00D24FBE" w:rsidRPr="00D24FBE" w:rsidRDefault="00D24FBE" w:rsidP="00D24FBE">
      <w:pPr>
        <w:rPr>
          <w:rFonts w:ascii="Avenir Next LT Pro" w:hAnsi="Avenir Next LT Pro" w:cs="Leelawadee UI"/>
          <w:sz w:val="24"/>
          <w:szCs w:val="24"/>
        </w:rPr>
      </w:pPr>
      <w:r w:rsidRPr="00D24FBE">
        <w:rPr>
          <w:rFonts w:ascii="Avenir Next LT Pro" w:hAnsi="Avenir Next LT Pro" w:cs="Leelawadee UI"/>
          <w:noProof/>
          <w:sz w:val="24"/>
          <w:szCs w:val="24"/>
        </w:rPr>
        <w:drawing>
          <wp:inline distT="0" distB="0" distL="0" distR="0" wp14:anchorId="3E501E9D" wp14:editId="1BF9FEC4">
            <wp:extent cx="3652367" cy="1920240"/>
            <wp:effectExtent l="0" t="0" r="5715" b="3810"/>
            <wp:docPr id="7218539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529" cy="194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4FBE">
        <w:rPr>
          <w:rFonts w:ascii="Avenir Next LT Pro" w:hAnsi="Avenir Next LT Pro" w:cs="Leelawadee UI"/>
          <w:sz w:val="24"/>
          <w:szCs w:val="24"/>
        </w:rPr>
        <w:br/>
      </w:r>
      <w:r w:rsidRPr="00D24FBE">
        <w:rPr>
          <w:rFonts w:ascii="Leelawadee UI" w:hAnsi="Leelawadee UI" w:cs="Leelawadee UI"/>
          <w:i/>
          <w:iCs/>
          <w:sz w:val="20"/>
          <w:szCs w:val="20"/>
        </w:rPr>
        <w:t xml:space="preserve">Facebook – </w:t>
      </w:r>
      <w:hyperlink r:id="rId14" w:history="1">
        <w:r w:rsidRPr="00271DCF">
          <w:rPr>
            <w:rStyle w:val="Hyperlink"/>
            <w:rFonts w:ascii="Leelawadee UI" w:hAnsi="Leelawadee UI" w:cs="Leelawadee UI"/>
            <w:i/>
            <w:iCs/>
            <w:sz w:val="20"/>
            <w:szCs w:val="20"/>
          </w:rPr>
          <w:t>Edit in Canva!</w:t>
        </w:r>
      </w:hyperlink>
    </w:p>
    <w:p w14:paraId="6CB08330" w14:textId="7844DC1B" w:rsidR="002D4F36" w:rsidRDefault="002D4F36">
      <w:pPr>
        <w:rPr>
          <w:rFonts w:ascii="Avenir Next LT Pro" w:hAnsi="Avenir Next LT Pro" w:cs="Leelawadee UI"/>
          <w:b/>
          <w:bCs/>
          <w:sz w:val="24"/>
          <w:szCs w:val="24"/>
        </w:rPr>
      </w:pPr>
      <w:r>
        <w:rPr>
          <w:rFonts w:ascii="Avenir Next LT Pro" w:hAnsi="Avenir Next LT Pro" w:cs="Leelawadee UI"/>
          <w:b/>
          <w:bCs/>
          <w:sz w:val="24"/>
          <w:szCs w:val="24"/>
        </w:rPr>
        <w:br w:type="page"/>
      </w:r>
    </w:p>
    <w:p w14:paraId="48E7CA98" w14:textId="77777777" w:rsidR="002D4F36" w:rsidRPr="00900DEC" w:rsidRDefault="002D4F36" w:rsidP="002D4F36">
      <w:pPr>
        <w:spacing w:line="240" w:lineRule="auto"/>
        <w:rPr>
          <w:rFonts w:ascii="Avenir Next LT Pro" w:hAnsi="Avenir Next LT Pro" w:cs="Leelawadee UI"/>
          <w:noProof/>
          <w:sz w:val="24"/>
          <w:szCs w:val="24"/>
        </w:rPr>
      </w:pPr>
      <w:r w:rsidRPr="0059380B">
        <w:rPr>
          <w:rFonts w:ascii="Avenir Next LT Pro" w:hAnsi="Avenir Next LT Pro" w:cs="Leelawadee UI"/>
          <w:b/>
          <w:bCs/>
          <w:noProof/>
          <w:sz w:val="24"/>
          <w:szCs w:val="24"/>
        </w:rPr>
        <w:lastRenderedPageBreak/>
        <w:t xml:space="preserve">Post </w:t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t>3</w:t>
      </w:r>
      <w:r w:rsidRPr="0059380B">
        <w:rPr>
          <w:rFonts w:ascii="Avenir Next LT Pro" w:hAnsi="Avenir Next LT Pro" w:cs="Leelawadee UI"/>
          <w:b/>
          <w:bCs/>
          <w:noProof/>
          <w:sz w:val="24"/>
          <w:szCs w:val="24"/>
        </w:rPr>
        <w:t>:</w:t>
      </w:r>
      <w:r>
        <w:rPr>
          <w:rFonts w:ascii="Avenir Next LT Pro" w:hAnsi="Avenir Next LT Pro" w:cs="Leelawadee UI"/>
          <w:noProof/>
          <w:sz w:val="24"/>
          <w:szCs w:val="24"/>
        </w:rPr>
        <w:t xml:space="preserve"> Come together when it really matters. </w:t>
      </w:r>
      <w:r w:rsidRPr="0059380B">
        <w:rPr>
          <w:rFonts w:ascii="Segoe UI Emoji" w:hAnsi="Segoe UI Emoji" w:cs="Segoe UI Emoji"/>
          <w:noProof/>
          <w:sz w:val="24"/>
          <w:szCs w:val="24"/>
        </w:rPr>
        <w:t>❤️❤️❤️</w:t>
      </w:r>
      <w:r>
        <w:rPr>
          <w:rFonts w:ascii="Segoe UI Emoji" w:hAnsi="Segoe UI Emoji" w:cs="Segoe UI Emoji"/>
          <w:noProof/>
          <w:sz w:val="24"/>
          <w:szCs w:val="24"/>
        </w:rPr>
        <w:t xml:space="preserve"> </w:t>
      </w:r>
      <w:r>
        <w:rPr>
          <w:rFonts w:ascii="Avenir Next LT Pro" w:hAnsi="Avenir Next LT Pro" w:cs="Leelawadee UI"/>
          <w:noProof/>
          <w:sz w:val="24"/>
          <w:szCs w:val="24"/>
        </w:rPr>
        <w:t xml:space="preserve">To protect the community 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_____ </w:t>
      </w:r>
      <w:r w:rsidRPr="00414143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clinic]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is offering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color w:val="050505"/>
          <w:sz w:val="24"/>
          <w:szCs w:val="24"/>
          <w:shd w:val="clear" w:color="auto" w:fill="FFFFFF"/>
        </w:rPr>
        <w:t>[insert type of vaccine]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r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>vaccines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. </w:t>
      </w:r>
      <w:r w:rsidRPr="0059380B">
        <w:rPr>
          <w:rFonts w:ascii="Avenir Next LT Pro" w:hAnsi="Avenir Next LT Pro" w:cs="Leelawadee UI"/>
          <w:sz w:val="24"/>
          <w:szCs w:val="24"/>
        </w:rPr>
        <w:t>So</w:t>
      </w:r>
      <w:r>
        <w:rPr>
          <w:rFonts w:ascii="Avenir Next LT Pro" w:hAnsi="Avenir Next LT Pro" w:cs="Leelawadee UI"/>
          <w:sz w:val="24"/>
          <w:szCs w:val="24"/>
        </w:rPr>
        <w:t>,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stop by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location]</w:t>
      </w:r>
      <w:r w:rsidRPr="0059380B">
        <w:rPr>
          <w:rFonts w:ascii="Avenir Next LT Pro" w:hAnsi="Avenir Next LT Pro" w:cs="Leelawadee UI"/>
          <w:sz w:val="24"/>
          <w:szCs w:val="24"/>
        </w:rPr>
        <w:t xml:space="preserve"> between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____ </w:t>
      </w:r>
      <w:r w:rsidRPr="0059380B">
        <w:rPr>
          <w:rFonts w:ascii="Avenir Next LT Pro" w:hAnsi="Avenir Next LT Pro" w:cs="Leelawadee UI"/>
          <w:b/>
          <w:bCs/>
          <w:sz w:val="24"/>
          <w:szCs w:val="24"/>
        </w:rPr>
        <w:t>[insert times]</w:t>
      </w:r>
      <w:r>
        <w:rPr>
          <w:rFonts w:ascii="Avenir Next LT Pro" w:hAnsi="Avenir Next LT Pro" w:cs="Leelawadee UI"/>
          <w:sz w:val="24"/>
          <w:szCs w:val="24"/>
        </w:rPr>
        <w:t xml:space="preserve"> Monday-Friday. 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Everyone will receive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centive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>!</w:t>
      </w:r>
    </w:p>
    <w:p w14:paraId="7F540D78" w14:textId="77777777" w:rsidR="002D4F36" w:rsidRDefault="002D4F36" w:rsidP="002D4F36">
      <w:pPr>
        <w:pStyle w:val="NoSpacing"/>
        <w:rPr>
          <w:shd w:val="clear" w:color="auto" w:fill="FFFFFF"/>
        </w:rPr>
      </w:pPr>
    </w:p>
    <w:p w14:paraId="5695B625" w14:textId="77777777" w:rsidR="002D4F36" w:rsidRPr="00B467C6" w:rsidRDefault="002D4F36" w:rsidP="002D4F36">
      <w:pPr>
        <w:spacing w:line="240" w:lineRule="auto"/>
        <w:rPr>
          <w:rStyle w:val="Hyperlink"/>
          <w:rFonts w:ascii="Avenir Next LT Pro" w:eastAsia="Times New Roman" w:hAnsi="Avenir Next LT Pro" w:cs="Leelawadee UI"/>
          <w:bCs/>
          <w:color w:val="auto"/>
          <w:sz w:val="24"/>
          <w:szCs w:val="24"/>
          <w:u w:val="none"/>
        </w:rPr>
      </w:pP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For 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accurate info</w:t>
      </w:r>
      <w:r>
        <w:rPr>
          <w:rFonts w:ascii="Avenir Next LT Pro" w:hAnsi="Avenir Next LT Pro" w:cs="Leelawadee UI"/>
          <w:sz w:val="24"/>
          <w:szCs w:val="24"/>
          <w:shd w:val="clear" w:color="auto" w:fill="FFFFFF"/>
        </w:rPr>
        <w:t xml:space="preserve"> about vaccines for Native adults</w:t>
      </w:r>
      <w:r w:rsidRPr="0059380B">
        <w:rPr>
          <w:rFonts w:ascii="Avenir Next LT Pro" w:hAnsi="Avenir Next LT Pro" w:cs="Leelawadee UI"/>
          <w:sz w:val="24"/>
          <w:szCs w:val="24"/>
          <w:shd w:val="clear" w:color="auto" w:fill="FFFFFF"/>
        </w:rPr>
        <w:t>:</w:t>
      </w:r>
      <w:r w:rsidRPr="0059380B">
        <w:rPr>
          <w:rFonts w:ascii="Avenir Next LT Pro" w:hAnsi="Avenir Next LT Pro" w:cs="Leelawadee UI"/>
          <w:color w:val="050505"/>
          <w:sz w:val="24"/>
          <w:szCs w:val="24"/>
          <w:shd w:val="clear" w:color="auto" w:fill="FFFFFF"/>
        </w:rPr>
        <w:t xml:space="preserve"> </w:t>
      </w:r>
      <w:hyperlink r:id="rId15" w:history="1">
        <w:r w:rsidRPr="00734F4B">
          <w:rPr>
            <w:rStyle w:val="Hyperlink"/>
            <w:rFonts w:ascii="Avenir Next LT Pro" w:eastAsia="Times New Roman" w:hAnsi="Avenir Next LT Pro" w:cs="Leelawadee UI"/>
            <w:bCs/>
            <w:sz w:val="24"/>
            <w:szCs w:val="24"/>
          </w:rPr>
          <w:t>www.IndianCountryECHO.org/VacciNative</w:t>
        </w:r>
      </w:hyperlink>
    </w:p>
    <w:p w14:paraId="75A850E3" w14:textId="77777777" w:rsidR="00B467C6" w:rsidRPr="00B467C6" w:rsidRDefault="00B467C6" w:rsidP="00B467C6">
      <w:pPr>
        <w:shd w:val="clear" w:color="auto" w:fill="FFFFFF"/>
        <w:spacing w:after="0" w:line="240" w:lineRule="auto"/>
        <w:rPr>
          <w:rFonts w:ascii="Leelawadee UI" w:hAnsi="Leelawadee UI" w:cs="Leelawadee UI"/>
          <w:b/>
          <w:bCs/>
          <w:color w:val="70AD47" w:themeColor="accent6"/>
          <w:kern w:val="2"/>
          <w:sz w:val="28"/>
          <w:szCs w:val="28"/>
          <w14:ligatures w14:val="standardContextual"/>
        </w:rPr>
      </w:pPr>
    </w:p>
    <w:p w14:paraId="64B573D9" w14:textId="7AE5EC62" w:rsidR="00D24FBE" w:rsidRDefault="00D24FBE" w:rsidP="00893533">
      <w:pPr>
        <w:spacing w:line="240" w:lineRule="auto"/>
        <w:rPr>
          <w:rFonts w:ascii="Leelawadee UI" w:hAnsi="Leelawadee UI" w:cs="Leelawadee UI"/>
          <w:i/>
          <w:iCs/>
          <w:sz w:val="20"/>
          <w:szCs w:val="20"/>
        </w:rPr>
      </w:pPr>
      <w:r>
        <w:rPr>
          <w:rFonts w:ascii="Avenir Next LT Pro" w:hAnsi="Avenir Next LT Pro" w:cs="Leelawadee UI"/>
          <w:b/>
          <w:bCs/>
          <w:noProof/>
          <w:sz w:val="24"/>
          <w:szCs w:val="24"/>
        </w:rPr>
        <w:drawing>
          <wp:inline distT="0" distB="0" distL="0" distR="0" wp14:anchorId="0F94A625" wp14:editId="1CA5B413">
            <wp:extent cx="2773680" cy="2773680"/>
            <wp:effectExtent l="0" t="0" r="7620" b="7620"/>
            <wp:docPr id="6751648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033" cy="2785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br/>
      </w:r>
      <w:r w:rsidRPr="00B467C6">
        <w:rPr>
          <w:rFonts w:ascii="Leelawadee UI" w:hAnsi="Leelawadee UI" w:cs="Leelawadee UI"/>
          <w:i/>
          <w:iCs/>
          <w:sz w:val="20"/>
          <w:szCs w:val="20"/>
        </w:rPr>
        <w:t xml:space="preserve">Instagram – </w:t>
      </w:r>
      <w:hyperlink r:id="rId17" w:history="1">
        <w:r w:rsidRPr="00271DCF">
          <w:rPr>
            <w:rStyle w:val="Hyperlink"/>
            <w:rFonts w:ascii="Leelawadee UI" w:hAnsi="Leelawadee UI" w:cs="Leelawadee UI"/>
            <w:i/>
            <w:iCs/>
            <w:sz w:val="20"/>
            <w:szCs w:val="20"/>
          </w:rPr>
          <w:t>Edit in Canva!</w:t>
        </w:r>
      </w:hyperlink>
    </w:p>
    <w:p w14:paraId="332EC3B0" w14:textId="77777777" w:rsidR="00B467C6" w:rsidRDefault="00B467C6" w:rsidP="00893533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</w:p>
    <w:p w14:paraId="42D91274" w14:textId="22462BFA" w:rsidR="002D4F36" w:rsidRDefault="00B467C6" w:rsidP="00893533">
      <w:pPr>
        <w:spacing w:line="240" w:lineRule="auto"/>
      </w:pPr>
      <w:r>
        <w:rPr>
          <w:rFonts w:ascii="Avenir Next LT Pro" w:hAnsi="Avenir Next LT Pro" w:cs="Leelawadee UI"/>
          <w:b/>
          <w:bCs/>
          <w:noProof/>
          <w:sz w:val="24"/>
          <w:szCs w:val="24"/>
        </w:rPr>
        <w:drawing>
          <wp:inline distT="0" distB="0" distL="0" distR="0" wp14:anchorId="6DCF80B0" wp14:editId="4017E454">
            <wp:extent cx="3653246" cy="1920703"/>
            <wp:effectExtent l="0" t="0" r="4445" b="3810"/>
            <wp:docPr id="7877162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082" cy="192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br/>
      </w:r>
      <w:r w:rsidRPr="00B467C6">
        <w:rPr>
          <w:rFonts w:ascii="Leelawadee UI" w:hAnsi="Leelawadee UI" w:cs="Leelawadee UI"/>
          <w:i/>
          <w:iCs/>
          <w:sz w:val="20"/>
          <w:szCs w:val="20"/>
        </w:rPr>
        <w:t xml:space="preserve">Facebook – </w:t>
      </w:r>
      <w:hyperlink r:id="rId19" w:history="1">
        <w:r w:rsidRPr="00271DCF">
          <w:rPr>
            <w:rStyle w:val="Hyperlink"/>
            <w:rFonts w:ascii="Leelawadee UI" w:hAnsi="Leelawadee UI" w:cs="Leelawadee UI"/>
            <w:i/>
            <w:iCs/>
            <w:sz w:val="20"/>
            <w:szCs w:val="20"/>
          </w:rPr>
          <w:t>Edit in Canva!</w:t>
        </w:r>
      </w:hyperlink>
    </w:p>
    <w:p w14:paraId="5826EF96" w14:textId="6E022FB6" w:rsidR="000E26F8" w:rsidRPr="002D4F36" w:rsidRDefault="002D4F36" w:rsidP="002D4F36">
      <w:pPr>
        <w:rPr>
          <w:rStyle w:val="Hyperlink"/>
          <w:color w:val="auto"/>
          <w:u w:val="none"/>
        </w:rPr>
      </w:pPr>
      <w:r>
        <w:br w:type="page"/>
      </w:r>
    </w:p>
    <w:p w14:paraId="6B174013" w14:textId="77777777" w:rsidR="002D4F36" w:rsidRPr="007A3F53" w:rsidRDefault="002D4F36" w:rsidP="002D4F36">
      <w:pPr>
        <w:spacing w:line="240" w:lineRule="auto"/>
        <w:rPr>
          <w:rFonts w:ascii="Avenir Next LT Pro" w:hAnsi="Avenir Next LT Pro" w:cs="Leelawadee UI"/>
          <w:noProof/>
          <w:sz w:val="24"/>
          <w:szCs w:val="24"/>
        </w:rPr>
      </w:pPr>
      <w:r w:rsidRPr="0059380B">
        <w:rPr>
          <w:rFonts w:ascii="Avenir Next LT Pro" w:hAnsi="Avenir Next LT Pro" w:cs="Leelawadee UI"/>
          <w:b/>
          <w:bCs/>
          <w:noProof/>
          <w:sz w:val="24"/>
          <w:szCs w:val="24"/>
        </w:rPr>
        <w:lastRenderedPageBreak/>
        <w:t xml:space="preserve">Post </w:t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t>4</w:t>
      </w:r>
      <w:r w:rsidRPr="0059380B">
        <w:rPr>
          <w:rFonts w:ascii="Avenir Next LT Pro" w:hAnsi="Avenir Next LT Pro" w:cs="Leelawadee UI"/>
          <w:b/>
          <w:bCs/>
          <w:noProof/>
          <w:sz w:val="24"/>
          <w:szCs w:val="24"/>
        </w:rPr>
        <w:t>:</w:t>
      </w:r>
      <w:r>
        <w:rPr>
          <w:rFonts w:ascii="Avenir Next LT Pro" w:hAnsi="Avenir Next LT Pro" w:cs="Leelawadee UI"/>
          <w:noProof/>
          <w:sz w:val="24"/>
          <w:szCs w:val="24"/>
        </w:rPr>
        <w:t xml:space="preserve"> 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Some things are written in the stars! _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location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 is offering _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vaccine appointments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. Stop by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sert location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 between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sert times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 xml:space="preserve"> Monday - Friday. Everyone will receive ____ </w:t>
      </w:r>
      <w:r w:rsidRPr="0025103B">
        <w:rPr>
          <w:rFonts w:ascii="Avenir Next LT Pro" w:hAnsi="Avenir Next LT Pro" w:cs="Leelawadee UI"/>
          <w:b/>
          <w:bCs/>
          <w:noProof/>
          <w:sz w:val="24"/>
          <w:szCs w:val="24"/>
        </w:rPr>
        <w:t>[incentive]</w:t>
      </w:r>
      <w:r w:rsidRPr="000E26F8">
        <w:rPr>
          <w:rFonts w:ascii="Avenir Next LT Pro" w:hAnsi="Avenir Next LT Pro" w:cs="Leelawadee UI"/>
          <w:noProof/>
          <w:sz w:val="24"/>
          <w:szCs w:val="24"/>
        </w:rPr>
        <w:t>!</w:t>
      </w:r>
    </w:p>
    <w:p w14:paraId="02ABD29F" w14:textId="77777777" w:rsidR="007A3F53" w:rsidRDefault="007A3F53" w:rsidP="000E26F8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</w:p>
    <w:p w14:paraId="3929C30C" w14:textId="26777AC1" w:rsidR="00B467C6" w:rsidRDefault="00B467C6" w:rsidP="000E26F8">
      <w:pPr>
        <w:spacing w:line="240" w:lineRule="auto"/>
        <w:rPr>
          <w:rFonts w:ascii="Leelawadee UI" w:hAnsi="Leelawadee UI" w:cs="Leelawadee UI"/>
          <w:i/>
          <w:iCs/>
          <w:sz w:val="20"/>
          <w:szCs w:val="20"/>
        </w:rPr>
      </w:pPr>
      <w:r>
        <w:rPr>
          <w:rFonts w:ascii="Avenir Next LT Pro" w:hAnsi="Avenir Next LT Pro" w:cs="Leelawadee UI"/>
          <w:b/>
          <w:bCs/>
          <w:noProof/>
          <w:sz w:val="24"/>
          <w:szCs w:val="24"/>
        </w:rPr>
        <w:drawing>
          <wp:inline distT="0" distB="0" distL="0" distR="0" wp14:anchorId="44A3EC82" wp14:editId="6B79F0CD">
            <wp:extent cx="2751908" cy="2751908"/>
            <wp:effectExtent l="0" t="0" r="0" b="0"/>
            <wp:docPr id="18808415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35" cy="276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br/>
      </w:r>
      <w:r w:rsidRPr="007A3F53">
        <w:rPr>
          <w:rFonts w:ascii="Leelawadee UI" w:hAnsi="Leelawadee UI" w:cs="Leelawadee UI"/>
          <w:i/>
          <w:iCs/>
          <w:sz w:val="20"/>
          <w:szCs w:val="20"/>
        </w:rPr>
        <w:t xml:space="preserve">Instagram – </w:t>
      </w:r>
      <w:hyperlink r:id="rId21" w:history="1">
        <w:r w:rsidRPr="00271DCF">
          <w:rPr>
            <w:rStyle w:val="Hyperlink"/>
            <w:rFonts w:ascii="Leelawadee UI" w:hAnsi="Leelawadee UI" w:cs="Leelawadee UI"/>
            <w:i/>
            <w:iCs/>
            <w:sz w:val="20"/>
            <w:szCs w:val="20"/>
          </w:rPr>
          <w:t>Edit in Canva!</w:t>
        </w:r>
      </w:hyperlink>
    </w:p>
    <w:p w14:paraId="319DC565" w14:textId="77777777" w:rsidR="007A3F53" w:rsidRDefault="007A3F53" w:rsidP="000E26F8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</w:p>
    <w:p w14:paraId="5D253774" w14:textId="619423A8" w:rsidR="00B467C6" w:rsidRDefault="00B467C6" w:rsidP="000E26F8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  <w:r>
        <w:rPr>
          <w:rFonts w:ascii="Avenir Next LT Pro" w:hAnsi="Avenir Next LT Pro" w:cs="Leelawadee UI"/>
          <w:b/>
          <w:bCs/>
          <w:noProof/>
          <w:sz w:val="24"/>
          <w:szCs w:val="24"/>
        </w:rPr>
        <w:drawing>
          <wp:inline distT="0" distB="0" distL="0" distR="0" wp14:anchorId="00C01DE5" wp14:editId="6AAC34FE">
            <wp:extent cx="3668932" cy="1928949"/>
            <wp:effectExtent l="0" t="0" r="8255" b="0"/>
            <wp:docPr id="12691887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731" cy="193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venir Next LT Pro" w:hAnsi="Avenir Next LT Pro" w:cs="Leelawadee UI"/>
          <w:b/>
          <w:bCs/>
          <w:noProof/>
          <w:sz w:val="24"/>
          <w:szCs w:val="24"/>
        </w:rPr>
        <w:br/>
      </w:r>
      <w:r w:rsidR="007A3F53" w:rsidRPr="007A3F53">
        <w:rPr>
          <w:rFonts w:ascii="Leelawadee UI" w:hAnsi="Leelawadee UI" w:cs="Leelawadee UI"/>
          <w:i/>
          <w:iCs/>
          <w:sz w:val="20"/>
          <w:szCs w:val="20"/>
        </w:rPr>
        <w:t xml:space="preserve">Facebook - </w:t>
      </w:r>
      <w:hyperlink r:id="rId23" w:history="1">
        <w:r w:rsidRPr="00271DCF">
          <w:rPr>
            <w:rStyle w:val="Hyperlink"/>
            <w:rFonts w:ascii="Leelawadee UI" w:hAnsi="Leelawadee UI" w:cs="Leelawadee UI"/>
            <w:i/>
            <w:iCs/>
            <w:sz w:val="20"/>
            <w:szCs w:val="20"/>
          </w:rPr>
          <w:t>Edit in Canva!</w:t>
        </w:r>
      </w:hyperlink>
    </w:p>
    <w:p w14:paraId="6EFF839D" w14:textId="77777777" w:rsidR="00B467C6" w:rsidRDefault="00B467C6" w:rsidP="000E26F8">
      <w:pPr>
        <w:spacing w:line="240" w:lineRule="auto"/>
        <w:rPr>
          <w:rFonts w:ascii="Avenir Next LT Pro" w:hAnsi="Avenir Next LT Pro" w:cs="Leelawadee UI"/>
          <w:b/>
          <w:bCs/>
          <w:noProof/>
          <w:sz w:val="24"/>
          <w:szCs w:val="24"/>
        </w:rPr>
      </w:pPr>
    </w:p>
    <w:p w14:paraId="5EA1CBC2" w14:textId="195B6DC0" w:rsidR="000E26F8" w:rsidRDefault="000E26F8" w:rsidP="000E26F8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40" w:lineRule="auto"/>
        <w:rPr>
          <w:rFonts w:ascii="Leelawadee UI" w:hAnsi="Leelawadee UI" w:cs="Leelawadee UI"/>
          <w:color w:val="000000"/>
          <w:sz w:val="24"/>
          <w:szCs w:val="24"/>
        </w:rPr>
      </w:pPr>
    </w:p>
    <w:p w14:paraId="0012BC41" w14:textId="77777777" w:rsidR="000E26F8" w:rsidRDefault="000E26F8" w:rsidP="000E26F8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40" w:lineRule="auto"/>
        <w:rPr>
          <w:rFonts w:ascii="Leelawadee UI" w:hAnsi="Leelawadee UI" w:cs="Leelawadee UI"/>
          <w:color w:val="000000"/>
          <w:sz w:val="24"/>
          <w:szCs w:val="24"/>
        </w:rPr>
      </w:pPr>
    </w:p>
    <w:p w14:paraId="00B0596B" w14:textId="39525810" w:rsidR="005F63ED" w:rsidRPr="00040BA0" w:rsidRDefault="005F63ED" w:rsidP="00040BA0">
      <w:pPr>
        <w:pStyle w:val="Caption"/>
        <w:rPr>
          <w:rFonts w:ascii="Leelawadee UI" w:hAnsi="Leelawadee UI" w:cs="Leelawadee UI"/>
          <w:color w:val="auto"/>
          <w:sz w:val="36"/>
          <w:szCs w:val="36"/>
          <w:u w:val="single"/>
          <w:shd w:val="clear" w:color="auto" w:fill="FFFFFF"/>
        </w:rPr>
      </w:pPr>
    </w:p>
    <w:sectPr w:rsidR="005F63ED" w:rsidRPr="00040B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">
    <w:altName w:val="Calibri"/>
    <w:charset w:val="00"/>
    <w:family w:val="auto"/>
    <w:pitch w:val="default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070102"/>
    <w:multiLevelType w:val="hybridMultilevel"/>
    <w:tmpl w:val="CA1086B4"/>
    <w:lvl w:ilvl="0" w:tplc="3CCCDC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78075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B9A1F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7F037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A360E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B24A5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37B206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7D288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DDAC6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3DE236E2"/>
    <w:multiLevelType w:val="hybridMultilevel"/>
    <w:tmpl w:val="6268C3CA"/>
    <w:lvl w:ilvl="0" w:tplc="9C54B1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910B8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E8873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B32B9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19CF5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E1873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86C6E8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3862D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BCCC3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479970AC"/>
    <w:multiLevelType w:val="hybridMultilevel"/>
    <w:tmpl w:val="66D2F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043E94"/>
    <w:multiLevelType w:val="hybridMultilevel"/>
    <w:tmpl w:val="EC922708"/>
    <w:lvl w:ilvl="0" w:tplc="B23A00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BE04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13430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5CC18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7E456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72090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ED27F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E2078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03A2E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" w15:restartNumberingAfterBreak="0">
    <w:nsid w:val="6A715105"/>
    <w:multiLevelType w:val="hybridMultilevel"/>
    <w:tmpl w:val="CCB02598"/>
    <w:lvl w:ilvl="0" w:tplc="8EC24C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B907A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F7E3F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6E613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1D259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B1A1A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504AF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B9041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A668B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735D05D2"/>
    <w:multiLevelType w:val="hybridMultilevel"/>
    <w:tmpl w:val="E93682FE"/>
    <w:lvl w:ilvl="0" w:tplc="D2ACA1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64CF6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47C86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5D684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DB8B8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4C4C4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6986C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64841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6054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7CCC7AAA"/>
    <w:multiLevelType w:val="hybridMultilevel"/>
    <w:tmpl w:val="37DE9CAE"/>
    <w:lvl w:ilvl="0" w:tplc="517424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BE2AA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EFE99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E7A5C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948FA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E7E5B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24C44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518B2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4C4B7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118375736">
    <w:abstractNumId w:val="4"/>
  </w:num>
  <w:num w:numId="2" w16cid:durableId="1746296200">
    <w:abstractNumId w:val="1"/>
  </w:num>
  <w:num w:numId="3" w16cid:durableId="1327787628">
    <w:abstractNumId w:val="3"/>
  </w:num>
  <w:num w:numId="4" w16cid:durableId="1197810345">
    <w:abstractNumId w:val="0"/>
  </w:num>
  <w:num w:numId="5" w16cid:durableId="2032493487">
    <w:abstractNumId w:val="6"/>
  </w:num>
  <w:num w:numId="6" w16cid:durableId="608195876">
    <w:abstractNumId w:val="5"/>
  </w:num>
  <w:num w:numId="7" w16cid:durableId="1799568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EzNTc1tTQ1t7RQ0lEKTi0uzszPAykwrAUAP6bAZCwAAAA="/>
  </w:docVars>
  <w:rsids>
    <w:rsidRoot w:val="00A02266"/>
    <w:rsid w:val="00006066"/>
    <w:rsid w:val="0000620A"/>
    <w:rsid w:val="00010CFD"/>
    <w:rsid w:val="00016F0C"/>
    <w:rsid w:val="0002342E"/>
    <w:rsid w:val="00025297"/>
    <w:rsid w:val="00027FC8"/>
    <w:rsid w:val="00040BA0"/>
    <w:rsid w:val="000471E8"/>
    <w:rsid w:val="00054C7B"/>
    <w:rsid w:val="00081F88"/>
    <w:rsid w:val="00087883"/>
    <w:rsid w:val="0009364E"/>
    <w:rsid w:val="00096F57"/>
    <w:rsid w:val="000A1222"/>
    <w:rsid w:val="000A5D3C"/>
    <w:rsid w:val="000A7AF2"/>
    <w:rsid w:val="000B37DA"/>
    <w:rsid w:val="000C58F9"/>
    <w:rsid w:val="000D0386"/>
    <w:rsid w:val="000E26F8"/>
    <w:rsid w:val="000F52BB"/>
    <w:rsid w:val="001053DA"/>
    <w:rsid w:val="00114065"/>
    <w:rsid w:val="00130912"/>
    <w:rsid w:val="001318B9"/>
    <w:rsid w:val="00133C42"/>
    <w:rsid w:val="00142E83"/>
    <w:rsid w:val="0015242D"/>
    <w:rsid w:val="00155FF8"/>
    <w:rsid w:val="00161B54"/>
    <w:rsid w:val="001731B6"/>
    <w:rsid w:val="00173E92"/>
    <w:rsid w:val="001A585A"/>
    <w:rsid w:val="001A79F2"/>
    <w:rsid w:val="001C0E85"/>
    <w:rsid w:val="001C4F2C"/>
    <w:rsid w:val="001D12F9"/>
    <w:rsid w:val="001E336B"/>
    <w:rsid w:val="001E4026"/>
    <w:rsid w:val="001F012E"/>
    <w:rsid w:val="001F370A"/>
    <w:rsid w:val="001F3D76"/>
    <w:rsid w:val="00205116"/>
    <w:rsid w:val="00211780"/>
    <w:rsid w:val="0021370B"/>
    <w:rsid w:val="002228DA"/>
    <w:rsid w:val="00232F3C"/>
    <w:rsid w:val="002347CB"/>
    <w:rsid w:val="00250132"/>
    <w:rsid w:val="0025103B"/>
    <w:rsid w:val="00253B01"/>
    <w:rsid w:val="002560A1"/>
    <w:rsid w:val="002639EF"/>
    <w:rsid w:val="00266D87"/>
    <w:rsid w:val="0027066E"/>
    <w:rsid w:val="00271DCF"/>
    <w:rsid w:val="002747A1"/>
    <w:rsid w:val="00275663"/>
    <w:rsid w:val="00283581"/>
    <w:rsid w:val="0028722E"/>
    <w:rsid w:val="002A3625"/>
    <w:rsid w:val="002A4614"/>
    <w:rsid w:val="002A722A"/>
    <w:rsid w:val="002B06E6"/>
    <w:rsid w:val="002B52EA"/>
    <w:rsid w:val="002B7F16"/>
    <w:rsid w:val="002C1F26"/>
    <w:rsid w:val="002C74C3"/>
    <w:rsid w:val="002D4F36"/>
    <w:rsid w:val="002D6282"/>
    <w:rsid w:val="002E1AD5"/>
    <w:rsid w:val="002E5A1D"/>
    <w:rsid w:val="002F2EB8"/>
    <w:rsid w:val="002F45D6"/>
    <w:rsid w:val="00316BFB"/>
    <w:rsid w:val="00320185"/>
    <w:rsid w:val="00333DA5"/>
    <w:rsid w:val="00343801"/>
    <w:rsid w:val="00345ED3"/>
    <w:rsid w:val="00355937"/>
    <w:rsid w:val="00362420"/>
    <w:rsid w:val="00387571"/>
    <w:rsid w:val="00392680"/>
    <w:rsid w:val="003A1986"/>
    <w:rsid w:val="003A5A0B"/>
    <w:rsid w:val="003C6E05"/>
    <w:rsid w:val="003D243E"/>
    <w:rsid w:val="003E001E"/>
    <w:rsid w:val="003E54BE"/>
    <w:rsid w:val="003F5A29"/>
    <w:rsid w:val="003F79BE"/>
    <w:rsid w:val="00410ACD"/>
    <w:rsid w:val="00411A59"/>
    <w:rsid w:val="00417F3C"/>
    <w:rsid w:val="00421926"/>
    <w:rsid w:val="00435247"/>
    <w:rsid w:val="00466DF0"/>
    <w:rsid w:val="004865F9"/>
    <w:rsid w:val="00494B79"/>
    <w:rsid w:val="004A0F49"/>
    <w:rsid w:val="004B5B21"/>
    <w:rsid w:val="004C615C"/>
    <w:rsid w:val="004D545F"/>
    <w:rsid w:val="004E4915"/>
    <w:rsid w:val="004F0193"/>
    <w:rsid w:val="00500EB4"/>
    <w:rsid w:val="00514CBC"/>
    <w:rsid w:val="00514EEA"/>
    <w:rsid w:val="00531B51"/>
    <w:rsid w:val="00535C5B"/>
    <w:rsid w:val="00540334"/>
    <w:rsid w:val="005416B5"/>
    <w:rsid w:val="005576CB"/>
    <w:rsid w:val="0058161F"/>
    <w:rsid w:val="00581A7F"/>
    <w:rsid w:val="005824C7"/>
    <w:rsid w:val="00586EF6"/>
    <w:rsid w:val="0059380B"/>
    <w:rsid w:val="005966AF"/>
    <w:rsid w:val="00596F8A"/>
    <w:rsid w:val="005A4575"/>
    <w:rsid w:val="005B0B16"/>
    <w:rsid w:val="005B1534"/>
    <w:rsid w:val="005B414F"/>
    <w:rsid w:val="005C3615"/>
    <w:rsid w:val="005D59BC"/>
    <w:rsid w:val="005E0C9B"/>
    <w:rsid w:val="005F63ED"/>
    <w:rsid w:val="00601D3D"/>
    <w:rsid w:val="0060217C"/>
    <w:rsid w:val="00610A2D"/>
    <w:rsid w:val="00623460"/>
    <w:rsid w:val="00626235"/>
    <w:rsid w:val="0063717E"/>
    <w:rsid w:val="0064799B"/>
    <w:rsid w:val="00651D97"/>
    <w:rsid w:val="00653BF4"/>
    <w:rsid w:val="006555FF"/>
    <w:rsid w:val="00673091"/>
    <w:rsid w:val="006B2AE7"/>
    <w:rsid w:val="006C486F"/>
    <w:rsid w:val="006D2782"/>
    <w:rsid w:val="006E0C3D"/>
    <w:rsid w:val="006E534A"/>
    <w:rsid w:val="006E552A"/>
    <w:rsid w:val="006F727F"/>
    <w:rsid w:val="00703032"/>
    <w:rsid w:val="00710583"/>
    <w:rsid w:val="00710DAB"/>
    <w:rsid w:val="00711F19"/>
    <w:rsid w:val="00720949"/>
    <w:rsid w:val="0072115C"/>
    <w:rsid w:val="00721B16"/>
    <w:rsid w:val="00722C92"/>
    <w:rsid w:val="007236D7"/>
    <w:rsid w:val="007254E9"/>
    <w:rsid w:val="0075748F"/>
    <w:rsid w:val="0076032A"/>
    <w:rsid w:val="00764BC8"/>
    <w:rsid w:val="00776D28"/>
    <w:rsid w:val="007810FC"/>
    <w:rsid w:val="007836FF"/>
    <w:rsid w:val="00793E58"/>
    <w:rsid w:val="0079476E"/>
    <w:rsid w:val="00797391"/>
    <w:rsid w:val="007A3F53"/>
    <w:rsid w:val="007A57C7"/>
    <w:rsid w:val="007A7452"/>
    <w:rsid w:val="007A7463"/>
    <w:rsid w:val="007C014A"/>
    <w:rsid w:val="007C6308"/>
    <w:rsid w:val="007C662A"/>
    <w:rsid w:val="007C7510"/>
    <w:rsid w:val="007E5BDE"/>
    <w:rsid w:val="007F1321"/>
    <w:rsid w:val="007F31F1"/>
    <w:rsid w:val="008030F0"/>
    <w:rsid w:val="00812C0B"/>
    <w:rsid w:val="00826686"/>
    <w:rsid w:val="00834321"/>
    <w:rsid w:val="008466CF"/>
    <w:rsid w:val="00851D61"/>
    <w:rsid w:val="00867B51"/>
    <w:rsid w:val="00874C9E"/>
    <w:rsid w:val="00876968"/>
    <w:rsid w:val="00893533"/>
    <w:rsid w:val="00897ED3"/>
    <w:rsid w:val="008A05E9"/>
    <w:rsid w:val="008A0D9A"/>
    <w:rsid w:val="008A3261"/>
    <w:rsid w:val="008C5AC0"/>
    <w:rsid w:val="00900968"/>
    <w:rsid w:val="00900DEC"/>
    <w:rsid w:val="00903E57"/>
    <w:rsid w:val="0091121F"/>
    <w:rsid w:val="00913538"/>
    <w:rsid w:val="009200E8"/>
    <w:rsid w:val="009221CF"/>
    <w:rsid w:val="00927C80"/>
    <w:rsid w:val="00950D99"/>
    <w:rsid w:val="009C07F0"/>
    <w:rsid w:val="009D440B"/>
    <w:rsid w:val="009E0056"/>
    <w:rsid w:val="009E471A"/>
    <w:rsid w:val="009E64D3"/>
    <w:rsid w:val="009E6B4C"/>
    <w:rsid w:val="009F0D48"/>
    <w:rsid w:val="00A02055"/>
    <w:rsid w:val="00A02116"/>
    <w:rsid w:val="00A02266"/>
    <w:rsid w:val="00A11E97"/>
    <w:rsid w:val="00A1552E"/>
    <w:rsid w:val="00A2209B"/>
    <w:rsid w:val="00A244AE"/>
    <w:rsid w:val="00A42855"/>
    <w:rsid w:val="00A43C8D"/>
    <w:rsid w:val="00A50B04"/>
    <w:rsid w:val="00A51D42"/>
    <w:rsid w:val="00A73F7F"/>
    <w:rsid w:val="00A745A8"/>
    <w:rsid w:val="00A745FC"/>
    <w:rsid w:val="00A80A08"/>
    <w:rsid w:val="00A96A4B"/>
    <w:rsid w:val="00AA0AE7"/>
    <w:rsid w:val="00AB1A61"/>
    <w:rsid w:val="00AC0BCB"/>
    <w:rsid w:val="00AC107C"/>
    <w:rsid w:val="00AD1C7E"/>
    <w:rsid w:val="00AD4273"/>
    <w:rsid w:val="00AF2AD1"/>
    <w:rsid w:val="00B043EE"/>
    <w:rsid w:val="00B05FC4"/>
    <w:rsid w:val="00B148F9"/>
    <w:rsid w:val="00B40FE8"/>
    <w:rsid w:val="00B42624"/>
    <w:rsid w:val="00B427EF"/>
    <w:rsid w:val="00B467C6"/>
    <w:rsid w:val="00B47C97"/>
    <w:rsid w:val="00B5727D"/>
    <w:rsid w:val="00B64E91"/>
    <w:rsid w:val="00B66018"/>
    <w:rsid w:val="00B67408"/>
    <w:rsid w:val="00B725BD"/>
    <w:rsid w:val="00B76246"/>
    <w:rsid w:val="00B87AAC"/>
    <w:rsid w:val="00B90F06"/>
    <w:rsid w:val="00BB021B"/>
    <w:rsid w:val="00BC18DB"/>
    <w:rsid w:val="00BC7B43"/>
    <w:rsid w:val="00C0704C"/>
    <w:rsid w:val="00C2762C"/>
    <w:rsid w:val="00C314E4"/>
    <w:rsid w:val="00C3253D"/>
    <w:rsid w:val="00C34040"/>
    <w:rsid w:val="00C52B6C"/>
    <w:rsid w:val="00C555BB"/>
    <w:rsid w:val="00C84671"/>
    <w:rsid w:val="00C84720"/>
    <w:rsid w:val="00C91535"/>
    <w:rsid w:val="00C92A7D"/>
    <w:rsid w:val="00C931E4"/>
    <w:rsid w:val="00C96FB0"/>
    <w:rsid w:val="00CB4525"/>
    <w:rsid w:val="00CB4A42"/>
    <w:rsid w:val="00CD0421"/>
    <w:rsid w:val="00CD4D0F"/>
    <w:rsid w:val="00CE3DAC"/>
    <w:rsid w:val="00CF4F52"/>
    <w:rsid w:val="00D0333A"/>
    <w:rsid w:val="00D03FB7"/>
    <w:rsid w:val="00D10CF1"/>
    <w:rsid w:val="00D15C8C"/>
    <w:rsid w:val="00D24FBE"/>
    <w:rsid w:val="00D27396"/>
    <w:rsid w:val="00D27B55"/>
    <w:rsid w:val="00D32B54"/>
    <w:rsid w:val="00D36E21"/>
    <w:rsid w:val="00D41F88"/>
    <w:rsid w:val="00D510A3"/>
    <w:rsid w:val="00D70809"/>
    <w:rsid w:val="00D730BF"/>
    <w:rsid w:val="00D81C1F"/>
    <w:rsid w:val="00D828F2"/>
    <w:rsid w:val="00D8415D"/>
    <w:rsid w:val="00D86C0F"/>
    <w:rsid w:val="00D9137E"/>
    <w:rsid w:val="00DA765B"/>
    <w:rsid w:val="00DD792B"/>
    <w:rsid w:val="00DE057A"/>
    <w:rsid w:val="00DE759F"/>
    <w:rsid w:val="00DE7885"/>
    <w:rsid w:val="00DF119C"/>
    <w:rsid w:val="00DF6D71"/>
    <w:rsid w:val="00DF7CED"/>
    <w:rsid w:val="00E206EE"/>
    <w:rsid w:val="00E24B3D"/>
    <w:rsid w:val="00E448A3"/>
    <w:rsid w:val="00E51C9E"/>
    <w:rsid w:val="00E57537"/>
    <w:rsid w:val="00E64C28"/>
    <w:rsid w:val="00E74625"/>
    <w:rsid w:val="00E752E5"/>
    <w:rsid w:val="00E87D02"/>
    <w:rsid w:val="00E945A3"/>
    <w:rsid w:val="00E97436"/>
    <w:rsid w:val="00EA1EC4"/>
    <w:rsid w:val="00EA343C"/>
    <w:rsid w:val="00EB25C2"/>
    <w:rsid w:val="00EB5638"/>
    <w:rsid w:val="00EC0B91"/>
    <w:rsid w:val="00EC5084"/>
    <w:rsid w:val="00ED32D0"/>
    <w:rsid w:val="00ED4BE9"/>
    <w:rsid w:val="00EE71B3"/>
    <w:rsid w:val="00EF0928"/>
    <w:rsid w:val="00EF6B32"/>
    <w:rsid w:val="00F02004"/>
    <w:rsid w:val="00F360B9"/>
    <w:rsid w:val="00F37ADE"/>
    <w:rsid w:val="00F508F5"/>
    <w:rsid w:val="00F53259"/>
    <w:rsid w:val="00F543E3"/>
    <w:rsid w:val="00F56E2E"/>
    <w:rsid w:val="00F63687"/>
    <w:rsid w:val="00F7362D"/>
    <w:rsid w:val="00F77B45"/>
    <w:rsid w:val="00F9437D"/>
    <w:rsid w:val="00F95D64"/>
    <w:rsid w:val="00F97111"/>
    <w:rsid w:val="00F97D31"/>
    <w:rsid w:val="00FA4F05"/>
    <w:rsid w:val="00FB786A"/>
    <w:rsid w:val="00FC19A1"/>
    <w:rsid w:val="00FC4D2E"/>
    <w:rsid w:val="00FC7EEC"/>
    <w:rsid w:val="00FD1865"/>
    <w:rsid w:val="00FE7645"/>
    <w:rsid w:val="00FF1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45E10"/>
  <w15:chartTrackingRefBased/>
  <w15:docId w15:val="{317406ED-6126-431E-9492-9C48926AE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B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0C3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E8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314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14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14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4E4"/>
    <w:rPr>
      <w:b/>
      <w:bCs/>
      <w:sz w:val="20"/>
      <w:szCs w:val="20"/>
    </w:rPr>
  </w:style>
  <w:style w:type="paragraph" w:customStyle="1" w:styleId="pf0">
    <w:name w:val="pf0"/>
    <w:basedOn w:val="Normal"/>
    <w:rsid w:val="00411A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411A59"/>
    <w:rPr>
      <w:rFonts w:ascii="Segoe UI" w:hAnsi="Segoe UI" w:cs="Segoe UI" w:hint="default"/>
      <w:sz w:val="18"/>
      <w:szCs w:val="18"/>
    </w:rPr>
  </w:style>
  <w:style w:type="paragraph" w:styleId="NoSpacing">
    <w:name w:val="No Spacing"/>
    <w:link w:val="NoSpacingChar"/>
    <w:uiPriority w:val="1"/>
    <w:qFormat/>
    <w:rsid w:val="006371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51C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E5B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555BB"/>
  </w:style>
  <w:style w:type="paragraph" w:styleId="ListParagraph">
    <w:name w:val="List Paragraph"/>
    <w:basedOn w:val="Normal"/>
    <w:uiPriority w:val="34"/>
    <w:qFormat/>
    <w:rsid w:val="000E26F8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1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www.canva.com/design/DAG5voffE6k/2ALvWLXzMhPJ1OlltOC2xA/view?utm_content=DAG5voffE6k&amp;utm_campaign=designshare&amp;utm_medium=link&amp;utm_source=publishsharelink&amp;mode=preview" TargetMode="External"/><Relationship Id="rId7" Type="http://schemas.openxmlformats.org/officeDocument/2006/relationships/hyperlink" Target="https://www.canva.com/design/DAG5vl1q0es/wk1ubl64MUKTHNQOIMCNPw/view?utm_content=DAG5vl1q0es&amp;utm_campaign=designshare&amp;utm_medium=link&amp;utm_source=publishsharelink&amp;mode=preview" TargetMode="External"/><Relationship Id="rId12" Type="http://schemas.openxmlformats.org/officeDocument/2006/relationships/hyperlink" Target="https://www.canva.com/design/DAG5vqphcLk/smlZeSOz1Kf2qXodsFvXtQ/view?utm_content=DAG5vqphcLk&amp;utm_campaign=designshare&amp;utm_medium=link&amp;utm_source=publishsharelink&amp;mode=preview" TargetMode="External"/><Relationship Id="rId17" Type="http://schemas.openxmlformats.org/officeDocument/2006/relationships/hyperlink" Target="https://www.canva.com/design/DAG5vqJ1JXU/2MP7k05eilIJgRtnsT-jFQ/view?utm_content=DAG5vqJ1JXU&amp;utm_campaign=designshare&amp;utm_medium=link&amp;utm_source=publishsharelink&amp;mode=preview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hyperlink" Target="http://www.IndianCountryECHO.org/VacciNative" TargetMode="External"/><Relationship Id="rId15" Type="http://schemas.openxmlformats.org/officeDocument/2006/relationships/hyperlink" Target="http://www.IndianCountryECHO.org/VacciNative" TargetMode="External"/><Relationship Id="rId23" Type="http://schemas.openxmlformats.org/officeDocument/2006/relationships/hyperlink" Target="https://www.canva.com/design/DAG5vpHQnuw/kSCX-_eUJi-Ef33NNily7g/view?utm_content=DAG5vpHQnuw&amp;utm_campaign=designshare&amp;utm_medium=link&amp;utm_source=publishsharelink&amp;mode=preview" TargetMode="External"/><Relationship Id="rId10" Type="http://schemas.openxmlformats.org/officeDocument/2006/relationships/hyperlink" Target="http://www.IndianCountryECHO.org/VacciNative" TargetMode="External"/><Relationship Id="rId19" Type="http://schemas.openxmlformats.org/officeDocument/2006/relationships/hyperlink" Target="https://www.canva.com/design/DAG5voH4t28/CPjdtzEa8fAtNVeV2GInDw/view?utm_content=DAG5voH4t28&amp;utm_campaign=designshare&amp;utm_medium=link&amp;utm_source=publishsharelink&amp;mode=previe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nva.com/design/DAG5vlDzeXI/bJqsz4u6BObakJWIao8LzA/view?utm_content=DAG5vlDzeXI&amp;utm_campaign=designshare&amp;utm_medium=link&amp;utm_source=publishsharelink&amp;mode=preview" TargetMode="External"/><Relationship Id="rId14" Type="http://schemas.openxmlformats.org/officeDocument/2006/relationships/hyperlink" Target="https://www.canva.com/design/DAG5voH4t28/CPjdtzEa8fAtNVeV2GInDw/view?utm_content=DAG5voH4t28&amp;utm_campaign=designshare&amp;utm_medium=link&amp;utm_source=publishsharelink&amp;mode=preview" TargetMode="External"/><Relationship Id="rId22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ee Gardner</dc:creator>
  <cp:keywords/>
  <dc:description/>
  <cp:lastModifiedBy>Sean Simpson</cp:lastModifiedBy>
  <cp:revision>2</cp:revision>
  <dcterms:created xsi:type="dcterms:W3CDTF">2025-12-17T20:39:00Z</dcterms:created>
  <dcterms:modified xsi:type="dcterms:W3CDTF">2025-12-17T20:39:00Z</dcterms:modified>
</cp:coreProperties>
</file>